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A10C6" w14:textId="5FEB7354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>CS2023 - Data Structures and Algorithms</w:t>
      </w:r>
    </w:p>
    <w:p w14:paraId="4A783675" w14:textId="7575296E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 xml:space="preserve">In-class Lab Exercise - Week </w:t>
      </w:r>
      <w:r w:rsidR="000C2240">
        <w:rPr>
          <w:sz w:val="32"/>
          <w:szCs w:val="32"/>
        </w:rPr>
        <w:t>8</w:t>
      </w:r>
    </w:p>
    <w:p w14:paraId="0FB75E50" w14:textId="48C3552C" w:rsidR="005B3D47" w:rsidRPr="003132C2" w:rsidRDefault="000C2240" w:rsidP="003132C2">
      <w:pPr>
        <w:jc w:val="center"/>
        <w:rPr>
          <w:sz w:val="24"/>
          <w:szCs w:val="24"/>
        </w:rPr>
      </w:pPr>
      <w:r>
        <w:rPr>
          <w:sz w:val="24"/>
          <w:szCs w:val="24"/>
        </w:rPr>
        <w:t>May 2</w:t>
      </w:r>
      <w:r w:rsidR="003132C2" w:rsidRPr="003132C2">
        <w:rPr>
          <w:sz w:val="24"/>
          <w:szCs w:val="24"/>
        </w:rPr>
        <w:t>, 2023</w:t>
      </w:r>
    </w:p>
    <w:p w14:paraId="79494923" w14:textId="5696B42E" w:rsidR="003132C2" w:rsidRP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Name: A. C. Pasqual</w:t>
      </w:r>
    </w:p>
    <w:p w14:paraId="6E8B2E9C" w14:textId="2D1534B4" w:rsid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 xml:space="preserve">Index </w:t>
      </w:r>
      <w:proofErr w:type="gramStart"/>
      <w:r w:rsidRPr="003132C2">
        <w:rPr>
          <w:sz w:val="24"/>
          <w:szCs w:val="24"/>
        </w:rPr>
        <w:t>No. :</w:t>
      </w:r>
      <w:proofErr w:type="gramEnd"/>
      <w:r w:rsidRPr="003132C2">
        <w:rPr>
          <w:sz w:val="24"/>
          <w:szCs w:val="24"/>
        </w:rPr>
        <w:t xml:space="preserve"> 200445V</w:t>
      </w:r>
    </w:p>
    <w:p w14:paraId="5F46BB95" w14:textId="77777777" w:rsidR="00A0614A" w:rsidRDefault="00A0614A">
      <w:pPr>
        <w:rPr>
          <w:sz w:val="24"/>
          <w:szCs w:val="24"/>
        </w:rPr>
      </w:pPr>
    </w:p>
    <w:p w14:paraId="79BAD7EB" w14:textId="7AA16A3B" w:rsidR="00A0614A" w:rsidRDefault="00A0614A" w:rsidP="007F3C9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rminal Output (</w:t>
      </w:r>
      <w:r w:rsidR="00FA2FC5">
        <w:rPr>
          <w:b/>
          <w:bCs/>
          <w:sz w:val="24"/>
          <w:szCs w:val="24"/>
        </w:rPr>
        <w:t>Input is a random array)</w:t>
      </w:r>
    </w:p>
    <w:p w14:paraId="37AC6E9B" w14:textId="274494EE" w:rsidR="00FA2FC5" w:rsidRDefault="00FA2FC5" w:rsidP="007F3C99">
      <w:pPr>
        <w:rPr>
          <w:b/>
          <w:bCs/>
          <w:sz w:val="24"/>
          <w:szCs w:val="24"/>
        </w:rPr>
      </w:pPr>
      <w:r w:rsidRPr="00FA2FC5">
        <w:rPr>
          <w:b/>
          <w:bCs/>
          <w:sz w:val="24"/>
          <w:szCs w:val="24"/>
        </w:rPr>
        <w:drawing>
          <wp:inline distT="0" distB="0" distL="0" distR="0" wp14:anchorId="0D123160" wp14:editId="0DFCEB39">
            <wp:extent cx="3181794" cy="790685"/>
            <wp:effectExtent l="0" t="0" r="0" b="9525"/>
            <wp:docPr id="730862358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862358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B76EC" w14:textId="77777777" w:rsidR="00FA2FC5" w:rsidRDefault="00FA2FC5" w:rsidP="007F3C99">
      <w:pPr>
        <w:rPr>
          <w:b/>
          <w:bCs/>
          <w:sz w:val="24"/>
          <w:szCs w:val="24"/>
        </w:rPr>
      </w:pPr>
    </w:p>
    <w:p w14:paraId="111B67EF" w14:textId="320DEE25" w:rsidR="002670FD" w:rsidRDefault="002670FD" w:rsidP="007F3C9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ample Max Heap for the input</w:t>
      </w:r>
    </w:p>
    <w:p w14:paraId="4F035D86" w14:textId="26777C2A" w:rsidR="002670FD" w:rsidRPr="00A0614A" w:rsidRDefault="001E1A57" w:rsidP="007F3C99">
      <w:pPr>
        <w:rPr>
          <w:b/>
          <w:bCs/>
          <w:sz w:val="24"/>
          <w:szCs w:val="24"/>
        </w:rPr>
      </w:pPr>
      <w:r w:rsidRPr="001E1A57">
        <w:rPr>
          <w:b/>
          <w:bCs/>
          <w:sz w:val="24"/>
          <w:szCs w:val="24"/>
        </w:rPr>
        <w:drawing>
          <wp:inline distT="0" distB="0" distL="0" distR="0" wp14:anchorId="50E32C3A" wp14:editId="6B59C41F">
            <wp:extent cx="5943600" cy="1603375"/>
            <wp:effectExtent l="0" t="0" r="0" b="0"/>
            <wp:docPr id="1787016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01674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0928" w14:textId="5225F8F8" w:rsidR="000B072C" w:rsidRDefault="00AD2A85" w:rsidP="007F3C99">
      <w:pPr>
        <w:rPr>
          <w:sz w:val="24"/>
          <w:szCs w:val="24"/>
        </w:rPr>
      </w:pPr>
      <w:r>
        <w:rPr>
          <w:sz w:val="24"/>
          <w:szCs w:val="24"/>
        </w:rPr>
        <w:t>Time complexity of Heap Sort</w:t>
      </w:r>
    </w:p>
    <w:p w14:paraId="295C3D10" w14:textId="1CCC6F5A" w:rsidR="000B072C" w:rsidRDefault="00AD2A85" w:rsidP="00D1770C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Heapif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operation</w:t>
      </w:r>
      <w:r w:rsidR="00F63518">
        <w:rPr>
          <w:sz w:val="24"/>
          <w:szCs w:val="24"/>
        </w:rPr>
        <w:t xml:space="preserve"> </w:t>
      </w:r>
      <w:r w:rsidR="00D1770C">
        <w:rPr>
          <w:sz w:val="24"/>
          <w:szCs w:val="24"/>
        </w:rPr>
        <w:t xml:space="preserve"> -</w:t>
      </w:r>
      <w:proofErr w:type="gramEnd"/>
      <w:r w:rsidR="00D1770C">
        <w:rPr>
          <w:sz w:val="24"/>
          <w:szCs w:val="24"/>
        </w:rPr>
        <w:t xml:space="preserve"> O(</w:t>
      </w:r>
      <w:proofErr w:type="spellStart"/>
      <w:r w:rsidR="00D1770C">
        <w:rPr>
          <w:sz w:val="24"/>
          <w:szCs w:val="24"/>
        </w:rPr>
        <w:t>logn</w:t>
      </w:r>
      <w:proofErr w:type="spellEnd"/>
      <w:r w:rsidR="00D1770C">
        <w:rPr>
          <w:sz w:val="24"/>
          <w:szCs w:val="24"/>
        </w:rPr>
        <w:t>)</w:t>
      </w:r>
      <w:r w:rsidR="000E0BF8">
        <w:rPr>
          <w:sz w:val="24"/>
          <w:szCs w:val="24"/>
        </w:rPr>
        <w:t xml:space="preserve"> where n is the </w:t>
      </w:r>
      <w:r w:rsidR="00160D9B">
        <w:rPr>
          <w:sz w:val="24"/>
          <w:szCs w:val="24"/>
        </w:rPr>
        <w:t>number of nodes in the subtree</w:t>
      </w:r>
    </w:p>
    <w:p w14:paraId="6AD8F217" w14:textId="250DB6FC" w:rsidR="00160D9B" w:rsidRDefault="000E0BF8" w:rsidP="00160D9B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Build heap operation (perform </w:t>
      </w:r>
      <w:proofErr w:type="spellStart"/>
      <w:r>
        <w:rPr>
          <w:sz w:val="24"/>
          <w:szCs w:val="24"/>
        </w:rPr>
        <w:t>heapify</w:t>
      </w:r>
      <w:proofErr w:type="spellEnd"/>
      <w:r>
        <w:rPr>
          <w:sz w:val="24"/>
          <w:szCs w:val="24"/>
        </w:rPr>
        <w:t xml:space="preserve"> for all nodes) – O(n)</w:t>
      </w:r>
    </w:p>
    <w:p w14:paraId="7CA48809" w14:textId="69D8A363" w:rsidR="00160D9B" w:rsidRDefault="0035374E" w:rsidP="00160D9B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xtract top of the heap – O(</w:t>
      </w:r>
      <w:proofErr w:type="spellStart"/>
      <w:r>
        <w:rPr>
          <w:sz w:val="24"/>
          <w:szCs w:val="24"/>
        </w:rPr>
        <w:t>logn</w:t>
      </w:r>
      <w:proofErr w:type="spellEnd"/>
      <w:r>
        <w:rPr>
          <w:sz w:val="24"/>
          <w:szCs w:val="24"/>
        </w:rPr>
        <w:t>)</w:t>
      </w:r>
    </w:p>
    <w:p w14:paraId="7F057268" w14:textId="26FB9694" w:rsidR="0035374E" w:rsidRDefault="0035374E" w:rsidP="00160D9B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Extract top of the heap </w:t>
      </w:r>
      <w:r w:rsidR="009A0F90">
        <w:rPr>
          <w:sz w:val="24"/>
          <w:szCs w:val="24"/>
        </w:rPr>
        <w:t>n times – O(</w:t>
      </w:r>
      <w:proofErr w:type="spellStart"/>
      <w:r w:rsidR="009A0F90">
        <w:rPr>
          <w:sz w:val="24"/>
          <w:szCs w:val="24"/>
        </w:rPr>
        <w:t>nlogn</w:t>
      </w:r>
      <w:proofErr w:type="spellEnd"/>
      <w:r w:rsidR="009A0F90">
        <w:rPr>
          <w:sz w:val="24"/>
          <w:szCs w:val="24"/>
        </w:rPr>
        <w:t>)</w:t>
      </w:r>
    </w:p>
    <w:p w14:paraId="3DC4E368" w14:textId="75BA27E1" w:rsidR="009A0F90" w:rsidRDefault="009A0F90" w:rsidP="009A0F90">
      <w:pPr>
        <w:rPr>
          <w:b/>
          <w:bCs/>
          <w:sz w:val="24"/>
          <w:szCs w:val="24"/>
          <w:lang w:val="es-ES"/>
        </w:rPr>
      </w:pPr>
      <w:proofErr w:type="gramStart"/>
      <w:r w:rsidRPr="009A0F90">
        <w:rPr>
          <w:sz w:val="24"/>
          <w:szCs w:val="24"/>
          <w:lang w:val="es-ES"/>
        </w:rPr>
        <w:t>Total</w:t>
      </w:r>
      <w:proofErr w:type="gramEnd"/>
      <w:r w:rsidRPr="009A0F90">
        <w:rPr>
          <w:sz w:val="24"/>
          <w:szCs w:val="24"/>
          <w:lang w:val="es-ES"/>
        </w:rPr>
        <w:t xml:space="preserve"> time </w:t>
      </w:r>
      <w:proofErr w:type="spellStart"/>
      <w:r w:rsidRPr="009A0F90">
        <w:rPr>
          <w:sz w:val="24"/>
          <w:szCs w:val="24"/>
          <w:lang w:val="es-ES"/>
        </w:rPr>
        <w:t>complexity</w:t>
      </w:r>
      <w:proofErr w:type="spellEnd"/>
      <w:r w:rsidRPr="009A0F90">
        <w:rPr>
          <w:sz w:val="24"/>
          <w:szCs w:val="24"/>
          <w:lang w:val="es-ES"/>
        </w:rPr>
        <w:t xml:space="preserve"> = O(n) + O(</w:t>
      </w:r>
      <w:proofErr w:type="spellStart"/>
      <w:r>
        <w:rPr>
          <w:sz w:val="24"/>
          <w:szCs w:val="24"/>
          <w:lang w:val="es-ES"/>
        </w:rPr>
        <w:t>n</w:t>
      </w:r>
      <w:r w:rsidRPr="009A0F90">
        <w:rPr>
          <w:sz w:val="24"/>
          <w:szCs w:val="24"/>
          <w:lang w:val="es-ES"/>
        </w:rPr>
        <w:t>lo</w:t>
      </w:r>
      <w:r>
        <w:rPr>
          <w:sz w:val="24"/>
          <w:szCs w:val="24"/>
          <w:lang w:val="es-ES"/>
        </w:rPr>
        <w:t>gn</w:t>
      </w:r>
      <w:proofErr w:type="spellEnd"/>
      <w:r>
        <w:rPr>
          <w:sz w:val="24"/>
          <w:szCs w:val="24"/>
          <w:lang w:val="es-ES"/>
        </w:rPr>
        <w:t xml:space="preserve">) = </w:t>
      </w:r>
      <w:r w:rsidRPr="009A0F90">
        <w:rPr>
          <w:b/>
          <w:bCs/>
          <w:sz w:val="24"/>
          <w:szCs w:val="24"/>
          <w:lang w:val="es-ES"/>
        </w:rPr>
        <w:t>O(</w:t>
      </w:r>
      <w:proofErr w:type="spellStart"/>
      <w:r w:rsidRPr="009A0F90">
        <w:rPr>
          <w:b/>
          <w:bCs/>
          <w:sz w:val="24"/>
          <w:szCs w:val="24"/>
          <w:lang w:val="es-ES"/>
        </w:rPr>
        <w:t>nlogn</w:t>
      </w:r>
      <w:proofErr w:type="spellEnd"/>
      <w:r w:rsidRPr="009A0F90">
        <w:rPr>
          <w:b/>
          <w:bCs/>
          <w:sz w:val="24"/>
          <w:szCs w:val="24"/>
          <w:lang w:val="es-ES"/>
        </w:rPr>
        <w:t>)</w:t>
      </w:r>
    </w:p>
    <w:p w14:paraId="5EA0A7D1" w14:textId="77777777" w:rsidR="009A0F90" w:rsidRPr="009A0F90" w:rsidRDefault="009A0F90" w:rsidP="009A0F90">
      <w:pPr>
        <w:rPr>
          <w:sz w:val="24"/>
          <w:szCs w:val="24"/>
          <w:lang w:val="es-ES"/>
        </w:rPr>
      </w:pPr>
    </w:p>
    <w:p w14:paraId="46E2CA40" w14:textId="63F42C81" w:rsidR="007A1074" w:rsidRPr="00A97F3D" w:rsidRDefault="00472DD0" w:rsidP="007F3C99">
      <w:pPr>
        <w:rPr>
          <w:sz w:val="24"/>
          <w:szCs w:val="24"/>
        </w:rPr>
      </w:pPr>
      <w:r>
        <w:rPr>
          <w:sz w:val="24"/>
          <w:szCs w:val="24"/>
        </w:rPr>
        <w:t xml:space="preserve">Complete </w:t>
      </w:r>
      <w:r w:rsidR="007A1074">
        <w:rPr>
          <w:sz w:val="24"/>
          <w:szCs w:val="24"/>
        </w:rPr>
        <w:t xml:space="preserve">GitHub repository for code: </w:t>
      </w:r>
      <w:hyperlink r:id="rId7" w:history="1">
        <w:r w:rsidR="007A1074" w:rsidRPr="009947F0">
          <w:rPr>
            <w:rStyle w:val="Hyperlink"/>
            <w:sz w:val="24"/>
            <w:szCs w:val="24"/>
          </w:rPr>
          <w:t>https://github.com/Anuki16/cs2023-data-structures-algorithms</w:t>
        </w:r>
      </w:hyperlink>
      <w:r w:rsidR="007A1074">
        <w:rPr>
          <w:sz w:val="24"/>
          <w:szCs w:val="24"/>
        </w:rPr>
        <w:t xml:space="preserve"> </w:t>
      </w:r>
    </w:p>
    <w:sectPr w:rsidR="007A1074" w:rsidRPr="00A97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582"/>
    <w:multiLevelType w:val="hybridMultilevel"/>
    <w:tmpl w:val="8D6A9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11A09"/>
    <w:multiLevelType w:val="hybridMultilevel"/>
    <w:tmpl w:val="D0EC9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91B7E"/>
    <w:multiLevelType w:val="hybridMultilevel"/>
    <w:tmpl w:val="E7C62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823551">
    <w:abstractNumId w:val="1"/>
  </w:num>
  <w:num w:numId="2" w16cid:durableId="176844737">
    <w:abstractNumId w:val="0"/>
  </w:num>
  <w:num w:numId="3" w16cid:durableId="17204731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YwszQ2NjMwsDBV0lEKTi0uzszPAykwqQUAVs/9KSwAAAA="/>
  </w:docVars>
  <w:rsids>
    <w:rsidRoot w:val="00F13E71"/>
    <w:rsid w:val="00022A3A"/>
    <w:rsid w:val="00055357"/>
    <w:rsid w:val="000B072C"/>
    <w:rsid w:val="000C2240"/>
    <w:rsid w:val="000E0BF8"/>
    <w:rsid w:val="000E4346"/>
    <w:rsid w:val="00160D9B"/>
    <w:rsid w:val="00174C4D"/>
    <w:rsid w:val="001E1A57"/>
    <w:rsid w:val="0024033C"/>
    <w:rsid w:val="002670FD"/>
    <w:rsid w:val="00280EB6"/>
    <w:rsid w:val="002A5D41"/>
    <w:rsid w:val="002C65F8"/>
    <w:rsid w:val="003132C2"/>
    <w:rsid w:val="0035374E"/>
    <w:rsid w:val="00354C63"/>
    <w:rsid w:val="003C2587"/>
    <w:rsid w:val="00472DD0"/>
    <w:rsid w:val="004871CB"/>
    <w:rsid w:val="005538F5"/>
    <w:rsid w:val="005B3D47"/>
    <w:rsid w:val="006A57C6"/>
    <w:rsid w:val="006B2699"/>
    <w:rsid w:val="00702666"/>
    <w:rsid w:val="007A1074"/>
    <w:rsid w:val="007A5669"/>
    <w:rsid w:val="007F3C99"/>
    <w:rsid w:val="009249D6"/>
    <w:rsid w:val="009357DB"/>
    <w:rsid w:val="009738B7"/>
    <w:rsid w:val="009A0F90"/>
    <w:rsid w:val="009A354D"/>
    <w:rsid w:val="009E35D1"/>
    <w:rsid w:val="009F4766"/>
    <w:rsid w:val="00A0614A"/>
    <w:rsid w:val="00A1427C"/>
    <w:rsid w:val="00A97F3D"/>
    <w:rsid w:val="00AD2A85"/>
    <w:rsid w:val="00B23CB0"/>
    <w:rsid w:val="00C25F8A"/>
    <w:rsid w:val="00C62CB1"/>
    <w:rsid w:val="00CF064C"/>
    <w:rsid w:val="00D1770C"/>
    <w:rsid w:val="00D65428"/>
    <w:rsid w:val="00E21F7B"/>
    <w:rsid w:val="00E7253B"/>
    <w:rsid w:val="00F13E71"/>
    <w:rsid w:val="00F348F2"/>
    <w:rsid w:val="00F3583A"/>
    <w:rsid w:val="00F62DEA"/>
    <w:rsid w:val="00F63518"/>
    <w:rsid w:val="00FA2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0F30"/>
  <w15:chartTrackingRefBased/>
  <w15:docId w15:val="{2F8C618E-20D5-4B6A-A02A-3342A24A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33C"/>
    <w:pPr>
      <w:ind w:left="720"/>
      <w:contextualSpacing/>
    </w:pPr>
  </w:style>
  <w:style w:type="table" w:styleId="TableGrid">
    <w:name w:val="Table Grid"/>
    <w:basedOn w:val="TableNormal"/>
    <w:uiPriority w:val="39"/>
    <w:rsid w:val="00973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10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07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4C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4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nuki16/cs2023-data-structures-algorithm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i Pasqual</dc:creator>
  <cp:keywords/>
  <dc:description/>
  <cp:lastModifiedBy>Anuki Pasqual</cp:lastModifiedBy>
  <cp:revision>2</cp:revision>
  <cp:lastPrinted>2023-04-04T15:36:00Z</cp:lastPrinted>
  <dcterms:created xsi:type="dcterms:W3CDTF">2023-05-02T11:39:00Z</dcterms:created>
  <dcterms:modified xsi:type="dcterms:W3CDTF">2023-05-02T11:39:00Z</dcterms:modified>
</cp:coreProperties>
</file>